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8C156" w14:textId="2CBEBFA4" w:rsidR="009D63DA" w:rsidRDefault="00A36A53" w:rsidP="00A36A53">
      <w:pPr>
        <w:pStyle w:val="Heading1"/>
      </w:pPr>
      <w:r>
        <w:t xml:space="preserve">Analyzing </w:t>
      </w:r>
      <w:r w:rsidR="007C7B9C">
        <w:t>Colony Size</w:t>
      </w:r>
    </w:p>
    <w:p w14:paraId="6B66AFC4" w14:textId="5D71E751" w:rsidR="00A36A53" w:rsidRDefault="00A36A53" w:rsidP="00A36A53"/>
    <w:p w14:paraId="57144392" w14:textId="49DECFA6" w:rsidR="00A36A53" w:rsidRDefault="00A36A53" w:rsidP="00A36A53">
      <w:r>
        <w:t xml:space="preserve">After imaging plates, open ImageJ </w:t>
      </w:r>
    </w:p>
    <w:p w14:paraId="2D0C0E17" w14:textId="1CCA77B1" w:rsidR="00A27BA0" w:rsidRDefault="00A27BA0" w:rsidP="00A36A53">
      <w:r>
        <w:t>File &gt; Open the ruler image through ImageJ</w:t>
      </w:r>
    </w:p>
    <w:p w14:paraId="63DDACDB" w14:textId="78B57215" w:rsidR="00A36A53" w:rsidRDefault="00A36A53" w:rsidP="00A36A53">
      <w:r>
        <w:t>Set the scale by using the ruler</w:t>
      </w:r>
      <w:r w:rsidR="00A27BA0">
        <w:t>/</w:t>
      </w:r>
      <w:proofErr w:type="spellStart"/>
      <w:r w:rsidR="00A27BA0">
        <w:t>measure.tif</w:t>
      </w:r>
      <w:proofErr w:type="spellEnd"/>
      <w:r w:rsidR="00A27BA0">
        <w:t xml:space="preserve">. Use the </w:t>
      </w:r>
      <w:proofErr w:type="gramStart"/>
      <w:r w:rsidR="00A27BA0">
        <w:t>straight line</w:t>
      </w:r>
      <w:proofErr w:type="gramEnd"/>
      <w:r w:rsidR="00A27BA0">
        <w:t xml:space="preserve"> tool to measure out 10mm. </w:t>
      </w:r>
    </w:p>
    <w:p w14:paraId="1D70E3FD" w14:textId="77777777" w:rsidR="00A27BA0" w:rsidRDefault="00A27BA0" w:rsidP="00A27BA0">
      <w:r>
        <w:t>Analyze &gt; Set Scale</w:t>
      </w:r>
    </w:p>
    <w:p w14:paraId="09EC0186" w14:textId="1E5E8557" w:rsidR="00A27BA0" w:rsidRDefault="00A27BA0" w:rsidP="00A36A53">
      <w:r>
        <w:t>Distance in pixels should be ~237, known distance should be changed to 10, unit of length should be changed to mm, select global option</w:t>
      </w:r>
    </w:p>
    <w:p w14:paraId="2BFE117A" w14:textId="6AFC7C0E" w:rsidR="00A312E7" w:rsidRDefault="00A27BA0" w:rsidP="00A36A53">
      <w:r>
        <w:t>File &gt; Open plate image</w:t>
      </w:r>
      <w:r w:rsidR="00A312E7">
        <w:t>. DO NOT disable global scale</w:t>
      </w:r>
    </w:p>
    <w:p w14:paraId="412C672E" w14:textId="5DAF8655" w:rsidR="00A36A53" w:rsidRDefault="00A36A53" w:rsidP="00A36A53">
      <w:r>
        <w:t>Count the number of single colonies per strain (left to right) excluding the colonies that seem to be touching or merging</w:t>
      </w:r>
    </w:p>
    <w:p w14:paraId="2B004F7A" w14:textId="5A10551B" w:rsidR="00A36A53" w:rsidRDefault="00A36A53" w:rsidP="00A36A53">
      <w:r>
        <w:t>The colonies are reflective and appear to have a halo around the sides. Measure</w:t>
      </w:r>
      <w:r w:rsidR="00E07C69">
        <w:t xml:space="preserve"> the diameter of</w:t>
      </w:r>
      <w:r>
        <w:t xml:space="preserve"> each colony from left to right, including the halo</w:t>
      </w:r>
    </w:p>
    <w:p w14:paraId="5B7CF2D4" w14:textId="0007F360" w:rsidR="00E07C69" w:rsidRPr="00A36A53" w:rsidRDefault="00E07C69" w:rsidP="00A36A53">
      <w:r>
        <w:t>Put in document the measurements for each colony and find the average diameter for each strain, then find the area (2pi*r)</w:t>
      </w:r>
    </w:p>
    <w:sectPr w:rsidR="00E07C69" w:rsidRPr="00A36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jYxMjYyNzE3MjZW0lEKTi0uzszPAykwrAUANWlHaiwAAAA="/>
  </w:docVars>
  <w:rsids>
    <w:rsidRoot w:val="009D63DA"/>
    <w:rsid w:val="007C7B9C"/>
    <w:rsid w:val="009D63DA"/>
    <w:rsid w:val="00A225D6"/>
    <w:rsid w:val="00A27BA0"/>
    <w:rsid w:val="00A312E7"/>
    <w:rsid w:val="00A36A53"/>
    <w:rsid w:val="00A43FC2"/>
    <w:rsid w:val="00A46246"/>
    <w:rsid w:val="00D2109E"/>
    <w:rsid w:val="00E0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E7246"/>
  <w15:chartTrackingRefBased/>
  <w15:docId w15:val="{84FB1D71-9A7A-489B-A4DD-F0536F196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A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 Horyn</dc:creator>
  <cp:keywords/>
  <dc:description/>
  <cp:lastModifiedBy>Hannah</cp:lastModifiedBy>
  <cp:revision>8</cp:revision>
  <dcterms:created xsi:type="dcterms:W3CDTF">2021-11-03T18:17:00Z</dcterms:created>
  <dcterms:modified xsi:type="dcterms:W3CDTF">2022-09-07T14:10:00Z</dcterms:modified>
</cp:coreProperties>
</file>